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085C9" w14:textId="77777777" w:rsidR="00027A25" w:rsidRPr="001D37F0" w:rsidRDefault="00027A25" w:rsidP="00027A25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027A25" w:rsidRPr="001D37F0" w14:paraId="150B168F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BA932B5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027A25" w:rsidRPr="001D37F0" w14:paraId="1A9E0F0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56D2664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2766BE3E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B9D2A4A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476C2396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3657AD1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CB26737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232E7842" w14:textId="4C20267A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</w:t>
            </w:r>
            <w:r w:rsidR="00385EDC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netik</w:t>
            </w:r>
          </w:p>
        </w:tc>
        <w:tc>
          <w:tcPr>
            <w:tcW w:w="1304" w:type="dxa"/>
            <w:vAlign w:val="center"/>
          </w:tcPr>
          <w:p w14:paraId="48C83632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3D3FB2C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4A83A90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C98FB1D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73E66F9C" w14:textId="4122A153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3.0 Teknologi Genetik</w:t>
            </w:r>
          </w:p>
        </w:tc>
        <w:tc>
          <w:tcPr>
            <w:tcW w:w="1304" w:type="dxa"/>
            <w:vAlign w:val="center"/>
          </w:tcPr>
          <w:p w14:paraId="6A5498F9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A7D7879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43698F6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7F7462F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244C431B" w14:textId="6E195951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juruteraan G</w:t>
            </w:r>
            <w:r w:rsidR="00385EDC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netik</w:t>
            </w:r>
          </w:p>
        </w:tc>
        <w:tc>
          <w:tcPr>
            <w:tcW w:w="1304" w:type="dxa"/>
            <w:vAlign w:val="center"/>
          </w:tcPr>
          <w:p w14:paraId="1CB727F8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98521AC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1DAB6A62" w14:textId="77777777" w:rsidTr="00F02B17">
        <w:trPr>
          <w:trHeight w:val="397"/>
        </w:trPr>
        <w:tc>
          <w:tcPr>
            <w:tcW w:w="9659" w:type="dxa"/>
            <w:gridSpan w:val="5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3AEA2E1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027A25" w:rsidRPr="001D37F0" w14:paraId="3CC8F23F" w14:textId="77777777" w:rsidTr="00F02B17">
        <w:trPr>
          <w:trHeight w:val="375"/>
        </w:trPr>
        <w:tc>
          <w:tcPr>
            <w:tcW w:w="9659" w:type="dxa"/>
            <w:gridSpan w:val="5"/>
            <w:tcBorders>
              <w:bottom w:val="nil"/>
            </w:tcBorders>
          </w:tcPr>
          <w:p w14:paraId="541CE081" w14:textId="77777777" w:rsidR="00027A25" w:rsidRDefault="00027A25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2DDA9D3" w14:textId="6FA6E2BB" w:rsidR="00027A25" w:rsidRPr="00686C9D" w:rsidRDefault="00027A25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maksud dua istilah:</w:t>
            </w:r>
          </w:p>
        </w:tc>
      </w:tr>
      <w:tr w:rsidR="00027A25" w:rsidRPr="001D37F0" w14:paraId="37B85A0D" w14:textId="77777777" w:rsidTr="00F02B17">
        <w:trPr>
          <w:trHeight w:val="64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2CC51FA4" w14:textId="7FFB340D" w:rsidR="00027A25" w:rsidRPr="00027A25" w:rsidRDefault="00027A25" w:rsidP="00027A25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ejuruteraan g</w:t>
            </w:r>
            <w:r w:rsidR="002728E3">
              <w:rPr>
                <w:rFonts w:cstheme="minorHAnsi"/>
                <w:sz w:val="24"/>
                <w:szCs w:val="24"/>
                <w:lang w:val="en-US"/>
              </w:rPr>
              <w:t>e</w:t>
            </w:r>
            <w:r>
              <w:rPr>
                <w:rFonts w:cstheme="minorHAnsi"/>
                <w:sz w:val="24"/>
                <w:szCs w:val="24"/>
                <w:lang w:val="en-US"/>
              </w:rPr>
              <w:t>netik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0D48AA42" w14:textId="7260E2ED" w:rsidR="00027A25" w:rsidRPr="00027A25" w:rsidRDefault="00027A25" w:rsidP="00027A25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rganisma terubah suai genetik (GMO)</w:t>
            </w:r>
          </w:p>
        </w:tc>
      </w:tr>
      <w:tr w:rsidR="00027A25" w:rsidRPr="001D37F0" w14:paraId="37A81C7D" w14:textId="77777777" w:rsidTr="00F02B17">
        <w:trPr>
          <w:trHeight w:val="64"/>
        </w:trPr>
        <w:tc>
          <w:tcPr>
            <w:tcW w:w="9659" w:type="dxa"/>
            <w:gridSpan w:val="5"/>
            <w:tcBorders>
              <w:top w:val="nil"/>
              <w:bottom w:val="nil"/>
            </w:tcBorders>
          </w:tcPr>
          <w:p w14:paraId="235CBC14" w14:textId="66D380B4" w:rsidR="00027A25" w:rsidRPr="00027A25" w:rsidRDefault="00027A25" w:rsidP="00027A2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rangkan aplikasi kejuruteraan g</w:t>
            </w:r>
            <w:r w:rsidR="002728E3">
              <w:rPr>
                <w:rFonts w:cstheme="minorHAnsi"/>
                <w:sz w:val="24"/>
                <w:szCs w:val="24"/>
                <w:lang w:val="en-US"/>
              </w:rPr>
              <w:t>e</w:t>
            </w:r>
            <w:r>
              <w:rPr>
                <w:rFonts w:cstheme="minorHAnsi"/>
                <w:sz w:val="24"/>
                <w:szCs w:val="24"/>
                <w:lang w:val="en-US"/>
              </w:rPr>
              <w:t>netik dalam penghasilan tiga benda:</w:t>
            </w:r>
          </w:p>
        </w:tc>
      </w:tr>
      <w:tr w:rsidR="00027A25" w:rsidRPr="001D37F0" w14:paraId="276C05D0" w14:textId="77777777" w:rsidTr="00F02B17">
        <w:trPr>
          <w:trHeight w:val="375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52D4853F" w14:textId="77777777" w:rsidR="00F02B17" w:rsidRDefault="00027A25" w:rsidP="00F02B17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rganisma teru</w:t>
            </w:r>
            <w:r w:rsidR="00F02B17">
              <w:rPr>
                <w:rFonts w:cstheme="minorHAnsi"/>
                <w:sz w:val="24"/>
                <w:szCs w:val="24"/>
                <w:lang w:val="en-US"/>
              </w:rPr>
              <w:t>bah suai genetik</w:t>
            </w:r>
          </w:p>
          <w:p w14:paraId="2B5B0206" w14:textId="68BEF69F" w:rsidR="00F02B17" w:rsidRPr="00F02B17" w:rsidRDefault="00F02B17" w:rsidP="00F02B17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kanan terubah suai genetik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58C20CA5" w14:textId="68DE5042" w:rsidR="00027A25" w:rsidRPr="00F02B17" w:rsidRDefault="00F02B17" w:rsidP="00F02B17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nsulin</w:t>
            </w:r>
          </w:p>
        </w:tc>
      </w:tr>
      <w:tr w:rsidR="00027A25" w:rsidRPr="001D37F0" w14:paraId="64430E84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40238A0" w14:textId="77777777" w:rsidR="00027A25" w:rsidRPr="00EF6138" w:rsidRDefault="00027A25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027A25" w:rsidRPr="001D37F0" w14:paraId="0643EFBE" w14:textId="77777777" w:rsidTr="005016E1">
        <w:trPr>
          <w:trHeight w:val="735"/>
        </w:trPr>
        <w:tc>
          <w:tcPr>
            <w:tcW w:w="9659" w:type="dxa"/>
            <w:gridSpan w:val="5"/>
          </w:tcPr>
          <w:p w14:paraId="7B90C739" w14:textId="77777777" w:rsidR="00027A25" w:rsidRDefault="00027A2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BF11364" w14:textId="5307B336" w:rsidR="00027A25" w:rsidRDefault="00F02B17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organisma terubah suai genetik (GMO) dan makanan terubah suai genetik (GMF).</w:t>
            </w:r>
          </w:p>
          <w:p w14:paraId="5F55EFC5" w14:textId="77777777" w:rsidR="00F02B17" w:rsidRDefault="00F02B17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GMO, GMF dan insulin di dalam buku teks halaman 280 – 283.</w:t>
            </w:r>
          </w:p>
          <w:p w14:paraId="7C37DDC6" w14:textId="54C596E3" w:rsidR="00F02B17" w:rsidRPr="00AC3FA4" w:rsidRDefault="00F02B17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027A25" w:rsidRPr="001D37F0" w14:paraId="11BADAA7" w14:textId="77777777" w:rsidTr="005016E1">
        <w:trPr>
          <w:trHeight w:val="930"/>
        </w:trPr>
        <w:tc>
          <w:tcPr>
            <w:tcW w:w="9659" w:type="dxa"/>
            <w:gridSpan w:val="5"/>
          </w:tcPr>
          <w:p w14:paraId="7750F468" w14:textId="77777777" w:rsidR="00027A25" w:rsidRDefault="00027A2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FC91244" w14:textId="77777777" w:rsidR="00027A25" w:rsidRDefault="00F02B17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kumpulan, murid membuat persembahan multimedia tentang penghasilan GMO, GMF dan insulin.</w:t>
            </w:r>
          </w:p>
          <w:p w14:paraId="1071BD0B" w14:textId="77777777" w:rsidR="00F02B17" w:rsidRDefault="00F02B17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57D4973D" w14:textId="1B8366C5" w:rsidR="00F02B17" w:rsidRPr="008A3C12" w:rsidRDefault="00F02B17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lepas pembentangan, setiap kumpulan memberikan pendapat tentang kebaikan dan keburukan penghasilan GMO dan GMF.</w:t>
            </w:r>
          </w:p>
        </w:tc>
      </w:tr>
      <w:tr w:rsidR="00027A25" w:rsidRPr="001D37F0" w14:paraId="4BEA5D10" w14:textId="77777777" w:rsidTr="005016E1">
        <w:trPr>
          <w:trHeight w:val="627"/>
        </w:trPr>
        <w:tc>
          <w:tcPr>
            <w:tcW w:w="9659" w:type="dxa"/>
            <w:gridSpan w:val="5"/>
          </w:tcPr>
          <w:p w14:paraId="4862E3D4" w14:textId="77777777" w:rsidR="00027A25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4CB0779" w14:textId="7E24F16D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F02B17">
              <w:rPr>
                <w:sz w:val="24"/>
                <w:szCs w:val="24"/>
                <w:lang w:val="en-US"/>
              </w:rPr>
              <w:t xml:space="preserve">1 – 5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206BB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1206BB">
              <w:rPr>
                <w:sz w:val="24"/>
                <w:szCs w:val="24"/>
                <w:lang w:val="en-US"/>
              </w:rPr>
              <w:t>96</w:t>
            </w:r>
            <w:r w:rsidR="00F02B17">
              <w:rPr>
                <w:sz w:val="24"/>
                <w:szCs w:val="24"/>
                <w:lang w:val="en-US"/>
              </w:rPr>
              <w:t xml:space="preserve"> dan </w:t>
            </w:r>
            <w:r w:rsidR="00DB1D30">
              <w:rPr>
                <w:sz w:val="24"/>
                <w:szCs w:val="24"/>
                <w:lang w:val="en-US"/>
              </w:rPr>
              <w:t>1</w:t>
            </w:r>
            <w:r w:rsidR="001206BB">
              <w:rPr>
                <w:sz w:val="24"/>
                <w:szCs w:val="24"/>
                <w:lang w:val="en-US"/>
              </w:rPr>
              <w:t>97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027A25" w:rsidRPr="001D37F0" w14:paraId="357C99F3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900F9D0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027A25" w:rsidRPr="001D37F0" w14:paraId="4A36415A" w14:textId="77777777" w:rsidTr="00F02B17">
        <w:trPr>
          <w:trHeight w:val="2542"/>
        </w:trPr>
        <w:tc>
          <w:tcPr>
            <w:tcW w:w="9659" w:type="dxa"/>
            <w:gridSpan w:val="5"/>
          </w:tcPr>
          <w:p w14:paraId="082ABCA6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A93D6B6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4A0FCFA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F15DC22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  <w:p w14:paraId="34AAF1F9" w14:textId="77777777" w:rsidR="00027A25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D11AD68" w14:textId="16904D04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F02B17">
              <w:rPr>
                <w:sz w:val="24"/>
                <w:szCs w:val="24"/>
                <w:lang w:val="en-US"/>
              </w:rPr>
              <w:t>__</w:t>
            </w:r>
          </w:p>
        </w:tc>
      </w:tr>
    </w:tbl>
    <w:p w14:paraId="412C9AB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F02B17" w:rsidRPr="001D37F0" w14:paraId="6485A01C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5923199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F02B17" w:rsidRPr="001D37F0" w14:paraId="6007BC2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55C30BA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CC6589D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042616B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DA00C61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60DE592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3CA18FC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B2D35D8" w14:textId="44FE5E21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</w:t>
            </w:r>
            <w:r w:rsidR="002728E3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netik</w:t>
            </w:r>
          </w:p>
        </w:tc>
        <w:tc>
          <w:tcPr>
            <w:tcW w:w="1304" w:type="dxa"/>
            <w:vAlign w:val="center"/>
          </w:tcPr>
          <w:p w14:paraId="30775F16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E878AA2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67E1CE1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D0FAB40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D298DEA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3.0 Teknologi Genetik</w:t>
            </w:r>
          </w:p>
        </w:tc>
        <w:tc>
          <w:tcPr>
            <w:tcW w:w="1304" w:type="dxa"/>
            <w:vAlign w:val="center"/>
          </w:tcPr>
          <w:p w14:paraId="6E3637C6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3106AB2E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08BB858F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CAD1689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7746641A" w14:textId="5C0A665F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ioteknologi</w:t>
            </w:r>
          </w:p>
        </w:tc>
        <w:tc>
          <w:tcPr>
            <w:tcW w:w="1304" w:type="dxa"/>
            <w:vAlign w:val="center"/>
          </w:tcPr>
          <w:p w14:paraId="627B2D95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A909BF3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0E515739" w14:textId="77777777" w:rsidTr="005016E1">
        <w:trPr>
          <w:trHeight w:val="397"/>
        </w:trPr>
        <w:tc>
          <w:tcPr>
            <w:tcW w:w="9659" w:type="dxa"/>
            <w:gridSpan w:val="4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CFF6EFB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02B17" w:rsidRPr="001D37F0" w14:paraId="1F23E1B7" w14:textId="77777777" w:rsidTr="003A52B9">
        <w:trPr>
          <w:trHeight w:val="520"/>
        </w:trPr>
        <w:tc>
          <w:tcPr>
            <w:tcW w:w="9659" w:type="dxa"/>
            <w:gridSpan w:val="4"/>
          </w:tcPr>
          <w:p w14:paraId="618BD67C" w14:textId="77777777" w:rsidR="00F02B17" w:rsidRDefault="00F02B17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E504B9F" w14:textId="77777777" w:rsidR="00F02B17" w:rsidRDefault="00F02B17" w:rsidP="00F02B1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dua aplikasi bioteknologi dalam kehidupan.</w:t>
            </w:r>
          </w:p>
          <w:p w14:paraId="4CB03667" w14:textId="2125E0A1" w:rsidR="003A52B9" w:rsidRPr="00F02B17" w:rsidRDefault="003A52B9" w:rsidP="00F02B1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empat kepentingan bioteknologi dalam kehidupan.</w:t>
            </w:r>
          </w:p>
        </w:tc>
      </w:tr>
      <w:tr w:rsidR="00F02B17" w:rsidRPr="001D37F0" w14:paraId="197F6E4E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5F3BF052" w14:textId="77777777" w:rsidR="00F02B17" w:rsidRPr="00EF6138" w:rsidRDefault="00F02B17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F02B17" w:rsidRPr="001D37F0" w14:paraId="6049A7BF" w14:textId="77777777" w:rsidTr="005016E1">
        <w:trPr>
          <w:trHeight w:val="735"/>
        </w:trPr>
        <w:tc>
          <w:tcPr>
            <w:tcW w:w="9659" w:type="dxa"/>
            <w:gridSpan w:val="4"/>
          </w:tcPr>
          <w:p w14:paraId="48B76B1F" w14:textId="77777777" w:rsidR="00F02B17" w:rsidRDefault="00F02B1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A0C1887" w14:textId="77777777" w:rsidR="00F02B17" w:rsidRDefault="003A52B9" w:rsidP="003A52B9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dua aplikasi bioteknologi dalam kehidupan, iaitu terapi gen dan pemprofilan DNA, sambil merujuk buku teks halaman 285 – 287.</w:t>
            </w:r>
          </w:p>
          <w:p w14:paraId="4038DB81" w14:textId="67BC8211" w:rsidR="003A52B9" w:rsidRPr="00AC3FA4" w:rsidRDefault="003A52B9" w:rsidP="003A52B9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F02B17" w:rsidRPr="001D37F0" w14:paraId="703E310E" w14:textId="77777777" w:rsidTr="005016E1">
        <w:trPr>
          <w:trHeight w:val="930"/>
        </w:trPr>
        <w:tc>
          <w:tcPr>
            <w:tcW w:w="9659" w:type="dxa"/>
            <w:gridSpan w:val="4"/>
          </w:tcPr>
          <w:p w14:paraId="04B539F5" w14:textId="77777777" w:rsidR="00F02B17" w:rsidRDefault="00F02B1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0F7825B8" w14:textId="77777777" w:rsidR="00F02B17" w:rsidRDefault="00F02B17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Secara berkumpulan, murid membuat persembahan multimedia tentang </w:t>
            </w:r>
            <w:r w:rsidR="003A52B9">
              <w:rPr>
                <w:bCs/>
                <w:sz w:val="24"/>
                <w:szCs w:val="24"/>
                <w:lang w:val="en-US"/>
              </w:rPr>
              <w:t>aplikasi bioteknologi dalam kehidupan: terapi gen, pemprofilan DNA, penghasilan tumbuhan bertoleransi serangga perosak dan pembersihan tumpahan minyak.</w:t>
            </w:r>
          </w:p>
          <w:p w14:paraId="745D5B00" w14:textId="77777777" w:rsidR="003A52B9" w:rsidRDefault="003A52B9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42451B89" w14:textId="34398009" w:rsidR="003A52B9" w:rsidRPr="008A3C12" w:rsidRDefault="003A52B9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lepas pembentangan, setiap kumpulan memberikan pendapat tentang kepentingan bioteknologi dalam kehidupan.</w:t>
            </w:r>
          </w:p>
        </w:tc>
      </w:tr>
      <w:tr w:rsidR="00F02B17" w:rsidRPr="001D37F0" w14:paraId="11BBEFDE" w14:textId="77777777" w:rsidTr="005016E1">
        <w:trPr>
          <w:trHeight w:val="627"/>
        </w:trPr>
        <w:tc>
          <w:tcPr>
            <w:tcW w:w="9659" w:type="dxa"/>
            <w:gridSpan w:val="4"/>
          </w:tcPr>
          <w:p w14:paraId="1CECE192" w14:textId="77777777" w:rsidR="00F02B17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6965EB4" w14:textId="56BBA5EA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3A52B9">
              <w:rPr>
                <w:sz w:val="24"/>
                <w:szCs w:val="24"/>
                <w:lang w:val="en-US"/>
              </w:rPr>
              <w:t xml:space="preserve">2 – 4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206BB">
              <w:rPr>
                <w:sz w:val="24"/>
                <w:szCs w:val="24"/>
                <w:lang w:val="en-US"/>
              </w:rPr>
              <w:t>Excel</w:t>
            </w:r>
            <w:r w:rsidR="00BA07E3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BA07E3">
              <w:rPr>
                <w:sz w:val="24"/>
                <w:szCs w:val="24"/>
                <w:lang w:val="en-US"/>
              </w:rPr>
              <w:t>1</w:t>
            </w:r>
            <w:r w:rsidR="001206BB">
              <w:rPr>
                <w:sz w:val="24"/>
                <w:szCs w:val="24"/>
                <w:lang w:val="en-US"/>
              </w:rPr>
              <w:t>98</w:t>
            </w:r>
            <w:r w:rsidR="00BA07E3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dan </w:t>
            </w:r>
            <w:r w:rsidR="00BA07E3">
              <w:rPr>
                <w:sz w:val="24"/>
                <w:szCs w:val="24"/>
                <w:lang w:val="en-US"/>
              </w:rPr>
              <w:t>1</w:t>
            </w:r>
            <w:r w:rsidR="001206BB">
              <w:rPr>
                <w:sz w:val="24"/>
                <w:szCs w:val="24"/>
                <w:lang w:val="en-US"/>
              </w:rPr>
              <w:t>99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F02B17" w:rsidRPr="001D37F0" w14:paraId="4B0F16DD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1EDCE45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02B17" w:rsidRPr="001D37F0" w14:paraId="3558370F" w14:textId="77777777" w:rsidTr="003A52B9">
        <w:trPr>
          <w:trHeight w:val="3156"/>
        </w:trPr>
        <w:tc>
          <w:tcPr>
            <w:tcW w:w="9659" w:type="dxa"/>
            <w:gridSpan w:val="4"/>
          </w:tcPr>
          <w:p w14:paraId="1CED0869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C685BBE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A945952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8337BB4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  <w:p w14:paraId="3A1D64DC" w14:textId="77777777" w:rsidR="00F02B17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4B315CE" w14:textId="50D9669E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  <w:r w:rsidR="003A52B9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0C4BDE0C" w14:textId="77777777" w:rsidR="00F02B17" w:rsidRDefault="00F02B17"/>
    <w:sectPr w:rsidR="00F02B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75C68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267ED"/>
    <w:multiLevelType w:val="hybridMultilevel"/>
    <w:tmpl w:val="61A8F4F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21D34"/>
    <w:multiLevelType w:val="hybridMultilevel"/>
    <w:tmpl w:val="071C3D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5237F"/>
    <w:multiLevelType w:val="hybridMultilevel"/>
    <w:tmpl w:val="61964F8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F2DC7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94A8D"/>
    <w:multiLevelType w:val="hybridMultilevel"/>
    <w:tmpl w:val="61964F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230799"/>
    <w:multiLevelType w:val="hybridMultilevel"/>
    <w:tmpl w:val="239682A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4"/>
  </w:num>
  <w:num w:numId="2" w16cid:durableId="106047974">
    <w:abstractNumId w:val="2"/>
  </w:num>
  <w:num w:numId="3" w16cid:durableId="548536368">
    <w:abstractNumId w:val="5"/>
  </w:num>
  <w:num w:numId="4" w16cid:durableId="247203339">
    <w:abstractNumId w:val="3"/>
  </w:num>
  <w:num w:numId="5" w16cid:durableId="1169172662">
    <w:abstractNumId w:val="1"/>
  </w:num>
  <w:num w:numId="6" w16cid:durableId="1761174080">
    <w:abstractNumId w:val="8"/>
  </w:num>
  <w:num w:numId="7" w16cid:durableId="1389765175">
    <w:abstractNumId w:val="7"/>
  </w:num>
  <w:num w:numId="8" w16cid:durableId="1135833597">
    <w:abstractNumId w:val="0"/>
  </w:num>
  <w:num w:numId="9" w16cid:durableId="18421549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NTYyNLA0MTQ2sTRR0lEKTi0uzszPAykwrgUAZWd3qSwAAAA="/>
  </w:docVars>
  <w:rsids>
    <w:rsidRoot w:val="00027A25"/>
    <w:rsid w:val="00027A25"/>
    <w:rsid w:val="001206BB"/>
    <w:rsid w:val="002728E3"/>
    <w:rsid w:val="002B6800"/>
    <w:rsid w:val="00385EDC"/>
    <w:rsid w:val="003A52B9"/>
    <w:rsid w:val="004B44D3"/>
    <w:rsid w:val="00791C60"/>
    <w:rsid w:val="007C3FBD"/>
    <w:rsid w:val="00BA07E3"/>
    <w:rsid w:val="00CF465C"/>
    <w:rsid w:val="00DB1D30"/>
    <w:rsid w:val="00E610DE"/>
    <w:rsid w:val="00F02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FD8A0"/>
  <w15:chartTrackingRefBased/>
  <w15:docId w15:val="{AAB99F3E-A7B2-42ED-86F5-8870E2A46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A25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A25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7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15</Words>
  <Characters>3143</Characters>
  <Application>Microsoft Office Word</Application>
  <DocSecurity>0</DocSecurity>
  <Lines>10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7</cp:revision>
  <dcterms:created xsi:type="dcterms:W3CDTF">2023-11-01T04:24:00Z</dcterms:created>
  <dcterms:modified xsi:type="dcterms:W3CDTF">2025-10-1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61230140de53ab73027a0af31e3d017a8600bc88fc245d4805a9ded6ae4a5b</vt:lpwstr>
  </property>
</Properties>
</file>